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Московский авиационный институт</w:t>
      </w:r>
    </w:p>
    <w:p w14:paraId="00000002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(Национальный исследовательский университет)</w:t>
      </w:r>
    </w:p>
    <w:p w14:paraId="00000003" w14:textId="77777777" w:rsidR="00526D9A" w:rsidRDefault="00526D9A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0000004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Институт: «Информационные технологии и прикладная математика» </w:t>
      </w:r>
    </w:p>
    <w:p w14:paraId="00000005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Кафедра: 806 «Вычислительная математика и  программирование» </w:t>
      </w:r>
    </w:p>
    <w:p w14:paraId="00000006" w14:textId="77777777" w:rsidR="00526D9A" w:rsidRDefault="00E77B83">
      <w:pPr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исциплина: «Компьютерная графика»   </w:t>
      </w:r>
    </w:p>
    <w:p w14:paraId="00000007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8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9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A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0B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b/>
          <w:sz w:val="40"/>
          <w:szCs w:val="40"/>
          <w:highlight w:val="white"/>
        </w:rPr>
        <w:t>Лабораторная работа № 1</w:t>
      </w:r>
    </w:p>
    <w:p w14:paraId="0000000C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40"/>
          <w:szCs w:val="40"/>
          <w:highlight w:val="white"/>
        </w:rPr>
      </w:pPr>
      <w:r>
        <w:rPr>
          <w:rFonts w:ascii="Times New Roman" w:eastAsia="Times New Roman" w:hAnsi="Times New Roman" w:cs="Times New Roman"/>
          <w:sz w:val="40"/>
          <w:szCs w:val="40"/>
          <w:highlight w:val="white"/>
        </w:rPr>
        <w:t>Тема: Построение изображений 2D-кривых</w:t>
      </w:r>
    </w:p>
    <w:p w14:paraId="0000000D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0E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000000F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00000010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11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Студент: Черных Сергей Дмитриевич</w:t>
      </w:r>
    </w:p>
    <w:p w14:paraId="00000012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Группа: 08-305</w:t>
      </w:r>
    </w:p>
    <w:p w14:paraId="00000013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Преподаватель: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Чернышов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Л.Н.</w:t>
      </w:r>
    </w:p>
    <w:p w14:paraId="00000014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Дата:</w:t>
      </w:r>
    </w:p>
    <w:p w14:paraId="00000015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left="4960" w:firstLine="80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Оценка:</w:t>
      </w:r>
    </w:p>
    <w:p w14:paraId="00000016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7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8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9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 xml:space="preserve"> </w:t>
      </w:r>
    </w:p>
    <w:p w14:paraId="0000001A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B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C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D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right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1E" w14:textId="77777777" w:rsidR="00526D9A" w:rsidRDefault="00E77B83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  <w:r>
        <w:rPr>
          <w:rFonts w:ascii="Times New Roman" w:eastAsia="Times New Roman" w:hAnsi="Times New Roman" w:cs="Times New Roman"/>
          <w:sz w:val="28"/>
          <w:szCs w:val="28"/>
          <w:highlight w:val="white"/>
        </w:rPr>
        <w:t>Москва, 2022</w:t>
      </w:r>
    </w:p>
    <w:p w14:paraId="0000001F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20" w14:textId="77777777" w:rsidR="00526D9A" w:rsidRDefault="00526D9A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420"/>
        <w:jc w:val="center"/>
        <w:rPr>
          <w:rFonts w:ascii="Times New Roman" w:eastAsia="Times New Roman" w:hAnsi="Times New Roman" w:cs="Times New Roman"/>
          <w:sz w:val="28"/>
          <w:szCs w:val="28"/>
          <w:highlight w:val="white"/>
        </w:rPr>
      </w:pPr>
    </w:p>
    <w:p w14:paraId="00000021" w14:textId="77777777" w:rsidR="00526D9A" w:rsidRDefault="00E77B8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становка задачи</w:t>
      </w:r>
    </w:p>
    <w:p w14:paraId="10DB0095" w14:textId="77777777" w:rsid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986CB3">
        <w:rPr>
          <w:rFonts w:ascii="Times New Roman" w:eastAsia="Times New Roman" w:hAnsi="Times New Roman" w:cs="Times New Roman"/>
          <w:sz w:val="28"/>
          <w:szCs w:val="28"/>
        </w:rPr>
        <w:t>Написать и отладить программу, строящую изображение заданной замечательной кривой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5D562F82" w14:textId="12B3A559" w:rsidR="00986CB3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ρ,φ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- полярные координаты,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x,y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декартовы координаты t – независимый параметр.</w:t>
      </w:r>
    </w:p>
    <w:p w14:paraId="4E6963DE" w14:textId="77777777" w:rsidR="00986CB3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k,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- константы, значения которых выбираются пользователем (вводятся в окне программы). </w:t>
      </w:r>
      <w:proofErr w:type="spellStart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a,b</w:t>
      </w:r>
      <w:proofErr w:type="spellEnd"/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&gt;0</w:t>
      </w:r>
    </w:p>
    <w:p w14:paraId="00000022" w14:textId="3C292D17" w:rsidR="00526D9A" w:rsidRPr="00986CB3" w:rsidRDefault="00986CB3" w:rsidP="00986CB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986CB3">
        <w:rPr>
          <w:rFonts w:ascii="Times New Roman" w:eastAsia="Times New Roman" w:hAnsi="Times New Roman" w:cs="Times New Roman"/>
          <w:sz w:val="28"/>
          <w:szCs w:val="28"/>
          <w:lang w:val="ru-RU"/>
        </w:rPr>
        <w:t>Обеспечить автоматическое масштабирование и центрирование кривой при изменении размеров окна.</w:t>
      </w:r>
    </w:p>
    <w:p w14:paraId="00000023" w14:textId="77777777" w:rsidR="00526D9A" w:rsidRDefault="00526D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</w:p>
    <w:p w14:paraId="00000025" w14:textId="0073898E" w:rsidR="00526D9A" w:rsidRDefault="00032D4B" w:rsidP="00032D4B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писание программы</w:t>
      </w:r>
    </w:p>
    <w:p w14:paraId="6B70AFA6" w14:textId="73DCB2DF" w:rsidR="00605A9A" w:rsidRPr="00605A9A" w:rsidRDefault="00605A9A" w:rsidP="00605A9A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ля реализации использовалась среда разработки 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J</w:t>
      </w:r>
      <w:proofErr w:type="spellStart"/>
      <w:r w:rsidRPr="00605A9A">
        <w:rPr>
          <w:rFonts w:ascii="Times New Roman" w:eastAsia="Times New Roman" w:hAnsi="Times New Roman" w:cs="Times New Roman"/>
          <w:sz w:val="28"/>
          <w:szCs w:val="28"/>
          <w:lang w:val="ru-RU"/>
        </w:rPr>
        <w:t>upyter</w:t>
      </w:r>
      <w:proofErr w:type="spellEnd"/>
      <w:r w:rsidRPr="00605A9A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605A9A">
        <w:rPr>
          <w:rFonts w:ascii="Times New Roman" w:eastAsia="Times New Roman" w:hAnsi="Times New Roman" w:cs="Times New Roman"/>
          <w:sz w:val="28"/>
          <w:szCs w:val="28"/>
          <w:lang w:val="ru-RU"/>
        </w:rPr>
        <w:t>noteboo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k</w:t>
      </w:r>
      <w:r w:rsidRPr="00605A9A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0FD83E8B" w14:textId="128110D4" w:rsidR="009B0ABE" w:rsidRPr="009B0ABE" w:rsidRDefault="00032D4B" w:rsidP="00032D4B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Ввод параметра осуществляется 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a</w:t>
      </w:r>
      <w:r w:rsidRP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осуществляется из первой ячейки</w:t>
      </w:r>
      <w:r w:rsidR="009B0ABE" w:rsidRP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Сначала преобразовали полярные координаты к обычным, затем передадим векторы </w:t>
      </w:r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x</w:t>
      </w:r>
      <w:r w:rsidR="009B0ABE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и </w:t>
      </w:r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y</w:t>
      </w:r>
      <w:r w:rsidR="009B0ABE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B0AB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и построили по ним график с помощью библиотеки </w:t>
      </w:r>
      <w:proofErr w:type="spellStart"/>
      <w:r w:rsidR="009B0ABE"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</w:p>
    <w:p w14:paraId="49FD4911" w14:textId="7C55C6EA" w:rsidR="00C061F9" w:rsidRPr="00C061F9" w:rsidRDefault="00E77B83" w:rsidP="00C061F9">
      <w:pPr>
        <w:widowControl w:val="0"/>
        <w:numPr>
          <w:ilvl w:val="0"/>
          <w:numId w:val="1"/>
        </w:num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бор  тестов</w:t>
      </w:r>
      <w:r w:rsidR="00C061F9" w:rsidRPr="00032D4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341AFD69" w14:textId="58A2974C" w:rsidR="0069489C" w:rsidRDefault="0069489C" w:rsidP="0069489C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ar_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= 0</w:t>
      </w:r>
    </w:p>
    <w:p w14:paraId="70933225" w14:textId="20DB89ED" w:rsidR="0069489C" w:rsidRDefault="0069489C" w:rsidP="0069489C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ar_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= </w:t>
      </w:r>
      <w:r w:rsidRPr="0069489C">
        <w:rPr>
          <w:rFonts w:ascii="Times New Roman" w:eastAsia="Times New Roman" w:hAnsi="Times New Roman" w:cs="Times New Roman"/>
          <w:sz w:val="28"/>
          <w:szCs w:val="28"/>
          <w:lang w:val="en-GB"/>
        </w:rPr>
        <w:t>5000000</w:t>
      </w:r>
    </w:p>
    <w:p w14:paraId="21470AD0" w14:textId="51507E05" w:rsidR="0069489C" w:rsidRPr="0069489C" w:rsidRDefault="0069489C" w:rsidP="0069489C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ar_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= 10</w:t>
      </w:r>
    </w:p>
    <w:p w14:paraId="0CB0A637" w14:textId="339C3231" w:rsidR="00C061F9" w:rsidRDefault="00E77B83" w:rsidP="00C061F9">
      <w:pPr>
        <w:widowControl w:val="0"/>
        <w:numPr>
          <w:ilvl w:val="0"/>
          <w:numId w:val="1"/>
        </w:num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езультаты выполнения тестов</w:t>
      </w:r>
    </w:p>
    <w:p w14:paraId="40ADBE35" w14:textId="45129388" w:rsidR="0069489C" w:rsidRDefault="0069489C" w:rsidP="0069489C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ar_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= 0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:</w:t>
      </w:r>
    </w:p>
    <w:p w14:paraId="295081B7" w14:textId="10D2B80D" w:rsidR="0069489C" w:rsidRPr="0069489C" w:rsidRDefault="0069489C" w:rsidP="0069489C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69489C">
        <w:rPr>
          <w:rFonts w:ascii="Times New Roman" w:eastAsia="Times New Roman" w:hAnsi="Times New Roman" w:cs="Times New Roman"/>
          <w:sz w:val="28"/>
          <w:szCs w:val="28"/>
          <w:lang w:val="en-GB"/>
        </w:rPr>
        <w:lastRenderedPageBreak/>
        <w:drawing>
          <wp:inline distT="0" distB="0" distL="0" distR="0" wp14:anchorId="7EEB97E5" wp14:editId="7603D4CA">
            <wp:extent cx="5733415" cy="5652135"/>
            <wp:effectExtent l="0" t="0" r="635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65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084C" w14:textId="74B2A876" w:rsidR="0069489C" w:rsidRDefault="0069489C" w:rsidP="0069489C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ar_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= </w:t>
      </w:r>
      <w:r w:rsidRPr="0069489C">
        <w:rPr>
          <w:rFonts w:ascii="Times New Roman" w:eastAsia="Times New Roman" w:hAnsi="Times New Roman" w:cs="Times New Roman"/>
          <w:sz w:val="28"/>
          <w:szCs w:val="28"/>
          <w:lang w:val="en-GB"/>
        </w:rPr>
        <w:t>5000000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:</w:t>
      </w:r>
    </w:p>
    <w:p w14:paraId="64DD207C" w14:textId="5387D45E" w:rsidR="0069489C" w:rsidRPr="0069489C" w:rsidRDefault="0069489C" w:rsidP="0069489C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</w:p>
    <w:p w14:paraId="00000029" w14:textId="0E1FF7DD" w:rsidR="00526D9A" w:rsidRDefault="0069489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9489C">
        <w:rPr>
          <w:rFonts w:ascii="Times New Roman" w:eastAsia="Times New Roman" w:hAnsi="Times New Roman" w:cs="Times New Roman"/>
          <w:sz w:val="28"/>
          <w:szCs w:val="28"/>
        </w:rPr>
        <w:lastRenderedPageBreak/>
        <w:drawing>
          <wp:inline distT="0" distB="0" distL="0" distR="0" wp14:anchorId="6D8F61E1" wp14:editId="49389F39">
            <wp:extent cx="5733415" cy="5720080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72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17FF9" w14:textId="04F5B1D4" w:rsidR="0069489C" w:rsidRPr="0069489C" w:rsidRDefault="0069489C" w:rsidP="0069489C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ar_a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 xml:space="preserve"> = 10</w:t>
      </w:r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:</w:t>
      </w:r>
      <w:bookmarkStart w:id="0" w:name="_GoBack"/>
      <w:bookmarkEnd w:id="0"/>
    </w:p>
    <w:p w14:paraId="7B74A316" w14:textId="63FA23D8" w:rsidR="0069489C" w:rsidRDefault="0069489C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9489C">
        <w:rPr>
          <w:rFonts w:ascii="Times New Roman" w:eastAsia="Times New Roman" w:hAnsi="Times New Roman" w:cs="Times New Roman"/>
          <w:sz w:val="28"/>
          <w:szCs w:val="28"/>
        </w:rPr>
        <w:lastRenderedPageBreak/>
        <w:drawing>
          <wp:inline distT="0" distB="0" distL="0" distR="0" wp14:anchorId="0E3DF7EE" wp14:editId="1FCE36A1">
            <wp:extent cx="5733415" cy="5726430"/>
            <wp:effectExtent l="0" t="0" r="635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72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A" w14:textId="50F6485E" w:rsidR="00526D9A" w:rsidRDefault="00E77B83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стинг программы</w:t>
      </w:r>
    </w:p>
    <w:p w14:paraId="74AF0DD3" w14:textId="77777777" w:rsidR="00AC4ED8" w:rsidRDefault="00AC4ED8" w:rsidP="00AC4ED8">
      <w:pPr>
        <w:pStyle w:val="3"/>
      </w:pPr>
      <w:r>
        <w:t>Лабораторная работа №2</w:t>
      </w:r>
    </w:p>
    <w:p w14:paraId="7AB252C2" w14:textId="77777777" w:rsidR="00AC4ED8" w:rsidRDefault="00AC4ED8" w:rsidP="00AC4ED8">
      <w:pPr>
        <w:pStyle w:val="2"/>
      </w:pPr>
      <w:r>
        <w:t>Тема: Построение изображений 2D-кривых.</w:t>
      </w:r>
    </w:p>
    <w:p w14:paraId="261DC71A" w14:textId="77777777" w:rsidR="00AC4ED8" w:rsidRPr="009B0ABE" w:rsidRDefault="00AC4ED8" w:rsidP="00AC4ED8">
      <w:pPr>
        <w:pStyle w:val="FirstParagraph"/>
        <w:rPr>
          <w:lang w:val="ru-RU"/>
        </w:rPr>
      </w:pPr>
      <w:r w:rsidRPr="009B0ABE">
        <w:rPr>
          <w:lang w:val="ru-RU"/>
        </w:rPr>
        <w:t>Черных Сергей М8О-305Б-20 Вариант: 12 (</w:t>
      </w:r>
      <w:r>
        <w:t>ρ</w:t>
      </w:r>
      <w:r w:rsidRPr="009B0ABE">
        <w:rPr>
          <w:lang w:val="ru-RU"/>
        </w:rPr>
        <w:t xml:space="preserve"> = </w:t>
      </w:r>
      <w:r>
        <w:t>a</w:t>
      </w:r>
      <w:r w:rsidRPr="009B0ABE">
        <w:rPr>
          <w:lang w:val="ru-RU"/>
        </w:rPr>
        <w:t xml:space="preserve"> * </w:t>
      </w:r>
      <w:r>
        <w:t>cos</w:t>
      </w:r>
      <w:r w:rsidRPr="009B0ABE">
        <w:rPr>
          <w:lang w:val="ru-RU"/>
        </w:rPr>
        <w:t>(3</w:t>
      </w:r>
      <w:r>
        <w:t>φ</w:t>
      </w:r>
      <w:r w:rsidRPr="009B0ABE">
        <w:rPr>
          <w:lang w:val="ru-RU"/>
        </w:rPr>
        <w:t>))</w:t>
      </w:r>
    </w:p>
    <w:p w14:paraId="5F6BF634" w14:textId="77777777" w:rsidR="00AC4ED8" w:rsidRPr="009B0ABE" w:rsidRDefault="00AC4ED8" w:rsidP="00AC4ED8">
      <w:pPr>
        <w:pStyle w:val="a7"/>
        <w:rPr>
          <w:lang w:val="ru-RU"/>
        </w:rPr>
      </w:pPr>
      <w:r w:rsidRPr="009B0ABE">
        <w:rPr>
          <w:lang w:val="ru-RU"/>
        </w:rPr>
        <w:t xml:space="preserve">Написать и отладить программу, строящую изображение заданной замечательной кривой. </w:t>
      </w:r>
      <w:r>
        <w:t>ρ</w:t>
      </w:r>
      <w:r w:rsidRPr="009B0ABE">
        <w:rPr>
          <w:lang w:val="ru-RU"/>
        </w:rPr>
        <w:t>,</w:t>
      </w:r>
      <w:r>
        <w:t>φ</w:t>
      </w:r>
      <w:r w:rsidRPr="009B0ABE">
        <w:rPr>
          <w:lang w:val="ru-RU"/>
        </w:rPr>
        <w:t xml:space="preserve">- полярные координаты, </w:t>
      </w:r>
      <w:r>
        <w:t>x</w:t>
      </w:r>
      <w:r w:rsidRPr="009B0ABE">
        <w:rPr>
          <w:lang w:val="ru-RU"/>
        </w:rPr>
        <w:t>,</w:t>
      </w:r>
      <w:r>
        <w:t>y</w:t>
      </w:r>
      <w:r w:rsidRPr="009B0ABE">
        <w:rPr>
          <w:lang w:val="ru-RU"/>
        </w:rPr>
        <w:t xml:space="preserve"> – декартовы координаты </w:t>
      </w:r>
      <w:r>
        <w:t>t</w:t>
      </w:r>
      <w:r w:rsidRPr="009B0ABE">
        <w:rPr>
          <w:lang w:val="ru-RU"/>
        </w:rPr>
        <w:t xml:space="preserve"> – независимый параметр. 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 xml:space="preserve">, </w:t>
      </w:r>
      <w:r>
        <w:t>k</w:t>
      </w:r>
      <w:r w:rsidRPr="009B0ABE">
        <w:rPr>
          <w:lang w:val="ru-RU"/>
        </w:rPr>
        <w:t>,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 xml:space="preserve">, - константы, значения которых выбираются пользователем (вводятся в окне программы). </w:t>
      </w:r>
      <w:r>
        <w:t>a</w:t>
      </w:r>
      <w:r w:rsidRPr="009B0ABE">
        <w:rPr>
          <w:lang w:val="ru-RU"/>
        </w:rPr>
        <w:t>,</w:t>
      </w:r>
      <w:r>
        <w:t>b</w:t>
      </w:r>
      <w:r w:rsidRPr="009B0ABE">
        <w:rPr>
          <w:lang w:val="ru-RU"/>
        </w:rPr>
        <w:t>&gt;0 Обеспечить автоматическое масштабирование и центрирование кривой при изменении размеров окна.</w:t>
      </w:r>
    </w:p>
    <w:p w14:paraId="4BD106DA" w14:textId="77777777" w:rsidR="00AC4ED8" w:rsidRDefault="00AC4ED8" w:rsidP="00AC4ED8">
      <w:pPr>
        <w:pStyle w:val="a7"/>
      </w:pPr>
      <w:proofErr w:type="spellStart"/>
      <w:r>
        <w:t>Ведите</w:t>
      </w:r>
      <w:proofErr w:type="spellEnd"/>
      <w:r>
        <w:t xml:space="preserve"> </w:t>
      </w:r>
      <w:proofErr w:type="spellStart"/>
      <w:r>
        <w:t>параметр</w:t>
      </w:r>
      <w:proofErr w:type="spellEnd"/>
      <w:r>
        <w:t xml:space="preserve"> </w:t>
      </w:r>
      <w:proofErr w:type="spellStart"/>
      <w:r>
        <w:t>par_a</w:t>
      </w:r>
      <w:proofErr w:type="spellEnd"/>
    </w:p>
    <w:p w14:paraId="2D00AA7E" w14:textId="77777777" w:rsidR="00AC4ED8" w:rsidRPr="00AC4ED8" w:rsidRDefault="00AC4ED8" w:rsidP="00AC4ED8">
      <w:pPr>
        <w:pStyle w:val="SourceCode"/>
        <w:rPr>
          <w:lang w:val="en-GB"/>
        </w:rPr>
      </w:pPr>
      <w:proofErr w:type="spellStart"/>
      <w:r w:rsidRPr="00AC4ED8">
        <w:rPr>
          <w:rStyle w:val="NormalTok"/>
          <w:lang w:val="en-GB"/>
        </w:rPr>
        <w:t>par_a</w:t>
      </w:r>
      <w:proofErr w:type="spellEnd"/>
      <w:r w:rsidRPr="00AC4ED8">
        <w:rPr>
          <w:rStyle w:val="NormalTok"/>
          <w:lang w:val="en-GB"/>
        </w:rPr>
        <w:t xml:space="preserve"> </w:t>
      </w:r>
      <w:r w:rsidRPr="00AC4ED8">
        <w:rPr>
          <w:rStyle w:val="OperatorTok"/>
          <w:lang w:val="en-GB"/>
        </w:rPr>
        <w:t>=</w:t>
      </w:r>
      <w:r w:rsidRPr="00AC4ED8">
        <w:rPr>
          <w:rStyle w:val="NormalTok"/>
          <w:lang w:val="en-GB"/>
        </w:rPr>
        <w:t xml:space="preserve"> </w:t>
      </w:r>
      <w:r w:rsidRPr="00AC4ED8">
        <w:rPr>
          <w:rStyle w:val="DecValTok"/>
          <w:lang w:val="en-GB"/>
        </w:rPr>
        <w:t>10</w:t>
      </w:r>
    </w:p>
    <w:p w14:paraId="0D9980B0" w14:textId="77777777" w:rsidR="00AC4ED8" w:rsidRPr="009B0ABE" w:rsidRDefault="00AC4ED8" w:rsidP="00AC4ED8">
      <w:pPr>
        <w:pStyle w:val="SourceCode"/>
        <w:rPr>
          <w:lang w:val="en-GB"/>
        </w:rPr>
      </w:pPr>
      <w:r w:rsidRPr="009B0ABE">
        <w:rPr>
          <w:rStyle w:val="CommentTok"/>
          <w:lang w:val="en-GB"/>
        </w:rPr>
        <w:lastRenderedPageBreak/>
        <w:t xml:space="preserve">''' 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>Ro = a * cos(3 * phi)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>'''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plotly.graph_objects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ImportTok"/>
          <w:lang w:val="en-GB"/>
        </w:rPr>
        <w:t>as</w:t>
      </w:r>
      <w:r w:rsidRPr="009B0ABE">
        <w:rPr>
          <w:rStyle w:val="NormalTok"/>
          <w:lang w:val="en-GB"/>
        </w:rPr>
        <w:t xml:space="preserve"> go</w:t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umpy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ImportTok"/>
          <w:lang w:val="en-GB"/>
        </w:rPr>
        <w:t>as</w:t>
      </w:r>
      <w:r w:rsidRPr="009B0ABE">
        <w:rPr>
          <w:rStyle w:val="NormalTok"/>
          <w:lang w:val="en-GB"/>
        </w:rPr>
        <w:t xml:space="preserve"> np</w:t>
      </w:r>
      <w:r w:rsidRPr="009B0ABE">
        <w:rPr>
          <w:lang w:val="en-GB"/>
        </w:rPr>
        <w:br/>
      </w:r>
      <w:r w:rsidRPr="009B0ABE">
        <w:rPr>
          <w:rStyle w:val="ImportTok"/>
          <w:lang w:val="en-GB"/>
        </w:rPr>
        <w:t>from</w:t>
      </w:r>
      <w:r w:rsidRPr="009B0ABE">
        <w:rPr>
          <w:rStyle w:val="NormalTok"/>
          <w:lang w:val="en-GB"/>
        </w:rPr>
        <w:t xml:space="preserve"> math </w:t>
      </w:r>
      <w:r w:rsidRPr="009B0ABE">
        <w:rPr>
          <w:rStyle w:val="ImportTok"/>
          <w:lang w:val="en-GB"/>
        </w:rPr>
        <w:t>import</w:t>
      </w:r>
      <w:r w:rsidRPr="009B0ABE">
        <w:rPr>
          <w:rStyle w:val="NormalTok"/>
          <w:lang w:val="en-GB"/>
        </w:rPr>
        <w:t xml:space="preserve"> pi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proofErr w:type="spellStart"/>
      <w:r w:rsidRPr="009B0ABE">
        <w:rPr>
          <w:rStyle w:val="KeywordTok"/>
          <w:lang w:val="en-GB"/>
        </w:rPr>
        <w:t>def</w:t>
      </w:r>
      <w:proofErr w:type="spellEnd"/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et_x_y</w:t>
      </w:r>
      <w:proofErr w:type="spellEnd"/>
      <w:r w:rsidRPr="009B0ABE">
        <w:rPr>
          <w:rStyle w:val="NormalTok"/>
          <w:lang w:val="en-GB"/>
        </w:rPr>
        <w:t xml:space="preserve">(phi,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>):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r w:rsidRPr="009B0ABE">
        <w:rPr>
          <w:rStyle w:val="CommentTok"/>
          <w:lang w:val="en-GB"/>
        </w:rPr>
        <w:t>'''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x = Ro * cos(phi)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y = Ro * sin(phi)</w:t>
      </w:r>
      <w:r w:rsidRPr="009B0ABE">
        <w:rPr>
          <w:lang w:val="en-GB"/>
        </w:rPr>
        <w:br/>
      </w:r>
      <w:r w:rsidRPr="009B0ABE">
        <w:rPr>
          <w:rStyle w:val="CommentTok"/>
          <w:lang w:val="en-GB"/>
        </w:rPr>
        <w:t xml:space="preserve">    '''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Ro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cos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rStyle w:val="DecValTok"/>
          <w:lang w:val="en-GB"/>
        </w:rPr>
        <w:t>3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hi)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x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Ro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cos</w:t>
      </w:r>
      <w:proofErr w:type="spellEnd"/>
      <w:r w:rsidRPr="009B0ABE">
        <w:rPr>
          <w:rStyle w:val="NormalTok"/>
          <w:lang w:val="en-GB"/>
        </w:rPr>
        <w:t>(phi)</w:t>
      </w:r>
      <w:r w:rsidRPr="009B0ABE">
        <w:rPr>
          <w:rStyle w:val="OperatorTok"/>
          <w:lang w:val="en-GB"/>
        </w:rPr>
        <w:t>;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y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Ro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sin</w:t>
      </w:r>
      <w:proofErr w:type="spellEnd"/>
      <w:r w:rsidRPr="009B0ABE">
        <w:rPr>
          <w:rStyle w:val="NormalTok"/>
          <w:lang w:val="en-GB"/>
        </w:rPr>
        <w:t>(phi)</w:t>
      </w:r>
      <w:r w:rsidRPr="009B0ABE">
        <w:rPr>
          <w:rStyle w:val="OperatorTok"/>
          <w:lang w:val="en-GB"/>
        </w:rPr>
        <w:t>;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r w:rsidRPr="009B0ABE">
        <w:rPr>
          <w:rStyle w:val="ControlFlowTok"/>
          <w:lang w:val="en-GB"/>
        </w:rPr>
        <w:t>return</w:t>
      </w:r>
      <w:r w:rsidRPr="009B0ABE">
        <w:rPr>
          <w:rStyle w:val="NormalTok"/>
          <w:lang w:val="en-GB"/>
        </w:rPr>
        <w:t xml:space="preserve"> x, y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DecValTok"/>
          <w:lang w:val="en-GB"/>
        </w:rPr>
        <w:t>5000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phi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np.linspace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rStyle w:val="OperatorTok"/>
          <w:lang w:val="en-GB"/>
        </w:rPr>
        <w:t>-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i, 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 </w:t>
      </w:r>
      <w:r w:rsidRPr="009B0ABE">
        <w:rPr>
          <w:rStyle w:val="OperatorTok"/>
          <w:lang w:val="en-GB"/>
        </w:rPr>
        <w:t>*</w:t>
      </w:r>
      <w:r w:rsidRPr="009B0ABE">
        <w:rPr>
          <w:rStyle w:val="NormalTok"/>
          <w:lang w:val="en-GB"/>
        </w:rPr>
        <w:t xml:space="preserve"> pi, </w:t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NormalTok"/>
          <w:lang w:val="en-GB"/>
        </w:rPr>
        <w:t>num</w:t>
      </w:r>
      <w:proofErr w:type="spellEnd"/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x, y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et_x_y</w:t>
      </w:r>
      <w:proofErr w:type="spellEnd"/>
      <w:r w:rsidRPr="009B0ABE">
        <w:rPr>
          <w:rStyle w:val="NormalTok"/>
          <w:lang w:val="en-GB"/>
        </w:rPr>
        <w:t xml:space="preserve">(phi, </w:t>
      </w:r>
      <w:proofErr w:type="spellStart"/>
      <w:r w:rsidRPr="009B0ABE">
        <w:rPr>
          <w:rStyle w:val="NormalTok"/>
          <w:lang w:val="en-GB"/>
        </w:rPr>
        <w:t>par_a</w:t>
      </w:r>
      <w:proofErr w:type="spellEnd"/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fig 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 xml:space="preserve"> </w:t>
      </w:r>
      <w:proofErr w:type="spellStart"/>
      <w:r w:rsidRPr="009B0ABE">
        <w:rPr>
          <w:rStyle w:val="NormalTok"/>
          <w:lang w:val="en-GB"/>
        </w:rPr>
        <w:t>go.Figure</w:t>
      </w:r>
      <w:proofErr w:type="spellEnd"/>
      <w:r w:rsidRPr="009B0ABE">
        <w:rPr>
          <w:rStyle w:val="NormalTok"/>
          <w:lang w:val="en-GB"/>
        </w:rPr>
        <w:t>(data</w:t>
      </w:r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NormalTok"/>
          <w:lang w:val="en-GB"/>
        </w:rPr>
        <w:t>go.Scatter</w:t>
      </w:r>
      <w:proofErr w:type="spellEnd"/>
      <w:r w:rsidRPr="009B0ABE">
        <w:rPr>
          <w:rStyle w:val="NormalTok"/>
          <w:lang w:val="en-GB"/>
        </w:rPr>
        <w:t>(x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>x, y</w:t>
      </w:r>
      <w:r w:rsidRPr="009B0ABE">
        <w:rPr>
          <w:rStyle w:val="OperatorTok"/>
          <w:lang w:val="en-GB"/>
        </w:rPr>
        <w:t>=</w:t>
      </w:r>
      <w:r w:rsidRPr="009B0ABE">
        <w:rPr>
          <w:rStyle w:val="NormalTok"/>
          <w:lang w:val="en-GB"/>
        </w:rPr>
        <w:t>y)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layout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proofErr w:type="spellStart"/>
      <w:r w:rsidRPr="009B0ABE">
        <w:rPr>
          <w:rStyle w:val="NormalTok"/>
          <w:lang w:val="en-GB"/>
        </w:rPr>
        <w:t>autosiz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width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60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height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60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margin</w:t>
      </w:r>
      <w:r w:rsidRPr="009B0ABE">
        <w:rPr>
          <w:rStyle w:val="OperatorTok"/>
          <w:lang w:val="en-GB"/>
        </w:rPr>
        <w:t>=</w:t>
      </w:r>
      <w:proofErr w:type="spellStart"/>
      <w:r w:rsidRPr="009B0ABE">
        <w:rPr>
          <w:rStyle w:val="BuiltInTok"/>
          <w:lang w:val="en-GB"/>
        </w:rPr>
        <w:t>dict</w:t>
      </w:r>
      <w:proofErr w:type="spellEnd"/>
      <w:r w:rsidRPr="009B0ABE">
        <w:rPr>
          <w:rStyle w:val="NormalTok"/>
          <w:lang w:val="en-GB"/>
        </w:rPr>
        <w:t>(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l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r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b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t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10</w:t>
      </w:r>
      <w:r w:rsidRPr="009B0ABE">
        <w:rPr>
          <w:rStyle w:val="NormalTok"/>
          <w:lang w:val="en-GB"/>
        </w:rPr>
        <w:t>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    pad</w:t>
      </w:r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5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),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 xml:space="preserve">    </w:t>
      </w:r>
      <w:proofErr w:type="spellStart"/>
      <w:r w:rsidRPr="009B0ABE">
        <w:rPr>
          <w:rStyle w:val="NormalTok"/>
          <w:lang w:val="en-GB"/>
        </w:rPr>
        <w:t>paper_bg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"silver"</w:t>
      </w:r>
      <w:r w:rsidRPr="009B0ABE">
        <w:rPr>
          <w:lang w:val="en-GB"/>
        </w:rPr>
        <w:br/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xaxes</w:t>
      </w:r>
      <w:proofErr w:type="spellEnd"/>
      <w:r w:rsidRPr="009B0ABE">
        <w:rPr>
          <w:rStyle w:val="NormalTok"/>
          <w:lang w:val="en-GB"/>
        </w:rPr>
        <w:t>(</w:t>
      </w:r>
      <w:proofErr w:type="spellStart"/>
      <w:r w:rsidRPr="009B0ABE">
        <w:rPr>
          <w:rStyle w:val="NormalTok"/>
          <w:lang w:val="en-GB"/>
        </w:rPr>
        <w:t>title_text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X'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showgrid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Tru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width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Black'</w:t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update_yaxes</w:t>
      </w:r>
      <w:proofErr w:type="spellEnd"/>
      <w:r w:rsidRPr="009B0ABE">
        <w:rPr>
          <w:rStyle w:val="NormalTok"/>
          <w:lang w:val="en-GB"/>
        </w:rPr>
        <w:t>(</w:t>
      </w:r>
      <w:proofErr w:type="spellStart"/>
      <w:r w:rsidRPr="009B0ABE">
        <w:rPr>
          <w:rStyle w:val="NormalTok"/>
          <w:lang w:val="en-GB"/>
        </w:rPr>
        <w:t>title_text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Y'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showgrid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Fals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VariableTok"/>
          <w:lang w:val="en-GB"/>
        </w:rPr>
        <w:t>True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width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DecValTok"/>
          <w:lang w:val="en-GB"/>
        </w:rPr>
        <w:t>2</w:t>
      </w:r>
      <w:r w:rsidRPr="009B0ABE">
        <w:rPr>
          <w:rStyle w:val="NormalTok"/>
          <w:lang w:val="en-GB"/>
        </w:rPr>
        <w:t xml:space="preserve">, </w:t>
      </w:r>
      <w:proofErr w:type="spellStart"/>
      <w:r w:rsidRPr="009B0ABE">
        <w:rPr>
          <w:rStyle w:val="NormalTok"/>
          <w:lang w:val="en-GB"/>
        </w:rPr>
        <w:t>zerolinecolor</w:t>
      </w:r>
      <w:proofErr w:type="spellEnd"/>
      <w:r w:rsidRPr="009B0ABE">
        <w:rPr>
          <w:rStyle w:val="OperatorTok"/>
          <w:lang w:val="en-GB"/>
        </w:rPr>
        <w:t>=</w:t>
      </w:r>
      <w:r w:rsidRPr="009B0ABE">
        <w:rPr>
          <w:rStyle w:val="StringTok"/>
          <w:lang w:val="en-GB"/>
        </w:rPr>
        <w:t>'Black'</w:t>
      </w:r>
      <w:r w:rsidRPr="009B0ABE">
        <w:rPr>
          <w:rStyle w:val="NormalTok"/>
          <w:lang w:val="en-GB"/>
        </w:rPr>
        <w:t>)</w:t>
      </w:r>
      <w:r w:rsidRPr="009B0ABE">
        <w:rPr>
          <w:lang w:val="en-GB"/>
        </w:rPr>
        <w:br/>
      </w:r>
      <w:proofErr w:type="spellStart"/>
      <w:r w:rsidRPr="009B0ABE">
        <w:rPr>
          <w:rStyle w:val="NormalTok"/>
          <w:lang w:val="en-GB"/>
        </w:rPr>
        <w:t>fig.show</w:t>
      </w:r>
      <w:proofErr w:type="spellEnd"/>
      <w:r w:rsidRPr="009B0ABE">
        <w:rPr>
          <w:rStyle w:val="NormalTok"/>
          <w:lang w:val="en-GB"/>
        </w:rPr>
        <w:t>()</w:t>
      </w:r>
    </w:p>
    <w:p w14:paraId="54EA9C67" w14:textId="77777777" w:rsidR="00AC4ED8" w:rsidRPr="009B0ABE" w:rsidRDefault="00AC4ED8" w:rsidP="00AC4ED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9B0ABE">
        <w:rPr>
          <w:rFonts w:ascii="Times New Roman" w:eastAsia="Times New Roman" w:hAnsi="Times New Roman" w:cs="Times New Roman"/>
          <w:noProof/>
          <w:sz w:val="28"/>
          <w:szCs w:val="28"/>
          <w:lang w:val="en-GB"/>
        </w:rPr>
        <w:lastRenderedPageBreak/>
        <w:drawing>
          <wp:inline distT="0" distB="0" distL="0" distR="0" wp14:anchorId="6FEF2FFA" wp14:editId="46108501">
            <wp:extent cx="5733415" cy="5753735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75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F0BA9" w14:textId="77777777" w:rsidR="00AC4ED8" w:rsidRDefault="00AC4ED8" w:rsidP="00AC4ED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13432A93" w14:textId="77777777" w:rsidR="00AC4ED8" w:rsidRDefault="00AC4ED8" w:rsidP="00AC4ED8">
      <w:pPr>
        <w:widowControl w:val="0"/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469366E" w14:textId="20634C74" w:rsidR="00AC4ED8" w:rsidRPr="00AC4ED8" w:rsidRDefault="00AC4ED8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Выводы</w:t>
      </w:r>
    </w:p>
    <w:p w14:paraId="1C78B883" w14:textId="37F4F227" w:rsidR="00AC4ED8" w:rsidRPr="0069489C" w:rsidRDefault="00AC4ED8" w:rsidP="00AC4ED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Я научился изображать функцию в полярных координатах на декартовой плоскости.</w:t>
      </w:r>
    </w:p>
    <w:p w14:paraId="6CD33C27" w14:textId="77777777" w:rsidR="00AC4ED8" w:rsidRDefault="00AC4ED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00002C" w14:textId="3D39C8A5" w:rsidR="00526D9A" w:rsidRDefault="00E77B83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ТЕРАТУРА</w:t>
      </w:r>
    </w:p>
    <w:p w14:paraId="0E2B8714" w14:textId="2A258A49" w:rsidR="00986CB3" w:rsidRPr="003650DF" w:rsidRDefault="000C23D3" w:rsidP="000C23D3">
      <w:pPr>
        <w:pStyle w:val="a6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окументация библиотек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hyperlink r:id="rId10" w:history="1">
        <w:r w:rsidR="00986CB3" w:rsidRPr="003650DF">
          <w:rPr>
            <w:rStyle w:val="a5"/>
            <w:rFonts w:ascii="Times New Roman" w:eastAsia="Times New Roman" w:hAnsi="Times New Roman" w:cs="Times New Roman"/>
            <w:sz w:val="28"/>
            <w:szCs w:val="28"/>
          </w:rPr>
          <w:t>https://plotly.com/graphing-libraries/</w:t>
        </w:r>
      </w:hyperlink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</w:p>
    <w:p w14:paraId="6ACBA945" w14:textId="173BF446" w:rsidR="00986CB3" w:rsidRPr="003650DF" w:rsidRDefault="000C23D3" w:rsidP="000C23D3">
      <w:pPr>
        <w:pStyle w:val="a6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Документация библиотек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GB"/>
        </w:rPr>
        <w:t>Plotly</w:t>
      </w:r>
      <w:proofErr w:type="spellEnd"/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для анализа данных от МФТИ</w:t>
      </w:r>
      <w:r w:rsidRPr="000C23D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="00986CB3" w:rsidRPr="003650DF">
        <w:rPr>
          <w:rFonts w:ascii="Times New Roman" w:eastAsia="Times New Roman" w:hAnsi="Times New Roman" w:cs="Times New Roman"/>
          <w:sz w:val="28"/>
          <w:szCs w:val="28"/>
        </w:rPr>
        <w:t>https://mipt-stats.gitlab.io/courses/ad_fivt/plotly.html</w:t>
      </w:r>
    </w:p>
    <w:sectPr w:rsidR="00986CB3" w:rsidRPr="003650DF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833ECA"/>
    <w:multiLevelType w:val="multilevel"/>
    <w:tmpl w:val="F7A068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CA352AC"/>
    <w:multiLevelType w:val="hybridMultilevel"/>
    <w:tmpl w:val="9BAEEE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6D9A"/>
    <w:rsid w:val="00032D4B"/>
    <w:rsid w:val="000C23D3"/>
    <w:rsid w:val="001F5869"/>
    <w:rsid w:val="003650DF"/>
    <w:rsid w:val="00526D9A"/>
    <w:rsid w:val="00605A9A"/>
    <w:rsid w:val="0069489C"/>
    <w:rsid w:val="00986CB3"/>
    <w:rsid w:val="009B0ABE"/>
    <w:rsid w:val="00AC4ED8"/>
    <w:rsid w:val="00C061F9"/>
    <w:rsid w:val="00E7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AA915"/>
  <w15:docId w15:val="{79983E03-1AF3-472F-A61A-E64DB3676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986CB3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3650DF"/>
    <w:pPr>
      <w:ind w:left="720"/>
      <w:contextualSpacing/>
    </w:pPr>
  </w:style>
  <w:style w:type="paragraph" w:styleId="a7">
    <w:name w:val="Body Text"/>
    <w:basedOn w:val="a"/>
    <w:link w:val="a8"/>
    <w:qFormat/>
    <w:rsid w:val="009B0AB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8">
    <w:name w:val="Основной текст Знак"/>
    <w:basedOn w:val="a0"/>
    <w:link w:val="a7"/>
    <w:rsid w:val="009B0AB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7"/>
    <w:next w:val="a7"/>
    <w:qFormat/>
    <w:rsid w:val="009B0ABE"/>
  </w:style>
  <w:style w:type="character" w:customStyle="1" w:styleId="VerbatimChar">
    <w:name w:val="Verbatim Char"/>
    <w:basedOn w:val="a0"/>
    <w:link w:val="SourceCode"/>
    <w:rsid w:val="009B0AB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9B0ABE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B0ABE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9B0ABE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9B0AB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9B0ABE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9B0ABE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9B0ABE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9B0ABE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9B0AB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9B0ABE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9B0ABE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7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9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4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1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9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plotly.com/graphing-librarie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D447E-5ABC-4EB3-853A-42873A9B53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Titor</dc:creator>
  <cp:lastModifiedBy>John Titor</cp:lastModifiedBy>
  <cp:revision>5</cp:revision>
  <dcterms:created xsi:type="dcterms:W3CDTF">2022-09-29T07:56:00Z</dcterms:created>
  <dcterms:modified xsi:type="dcterms:W3CDTF">2022-09-29T10:45:00Z</dcterms:modified>
</cp:coreProperties>
</file>